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267A6A" w14:textId="57913CDC" w:rsidR="008A7CB3" w:rsidRDefault="008A7CB3">
      <w:pPr>
        <w:pStyle w:val="Title"/>
      </w:pPr>
      <w:proofErr w:type="spellStart"/>
      <w:r>
        <w:t>Critique_of_Project</w:t>
      </w:r>
      <w:proofErr w:type="spellEnd"/>
      <w:r>
        <w:t xml:space="preserve"> 8</w:t>
      </w:r>
    </w:p>
    <w:p w14:paraId="09E27559" w14:textId="65AA82B1" w:rsidR="00D74DD7" w:rsidRDefault="009272CD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5964BCE8" w14:textId="57EC3DA4" w:rsidR="00CD3C21" w:rsidRPr="00CD3C21" w:rsidRDefault="00CD3C21" w:rsidP="00CD3C21">
      <w:pPr>
        <w:pStyle w:val="BodyText"/>
        <w:rPr>
          <w:color w:val="101DC5"/>
        </w:rPr>
      </w:pPr>
      <w:r w:rsidRPr="00CD3C21">
        <w:rPr>
          <w:color w:val="101DC5"/>
        </w:rPr>
        <w:t>I was first attracted by the “History” part. It includes famous painting and clear background des</w:t>
      </w:r>
      <w:r>
        <w:rPr>
          <w:color w:val="101DC5"/>
        </w:rPr>
        <w:t>cription</w:t>
      </w:r>
      <w:r w:rsidRPr="00CD3C21">
        <w:rPr>
          <w:color w:val="101DC5"/>
        </w:rPr>
        <w:t>.</w:t>
      </w:r>
    </w:p>
    <w:p w14:paraId="601A1468" w14:textId="77777777" w:rsidR="00CD3C21" w:rsidRPr="00CD3C21" w:rsidRDefault="00CD3C21" w:rsidP="00CD3C21">
      <w:pPr>
        <w:pStyle w:val="BodyText"/>
      </w:pPr>
    </w:p>
    <w:p w14:paraId="4FBC8616" w14:textId="2FADA5DF" w:rsidR="00D74DD7" w:rsidRDefault="009272CD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33C12BA0" w14:textId="66A0CE20" w:rsidR="000E1C66" w:rsidRPr="000E1C66" w:rsidRDefault="000E1C66">
      <w:pPr>
        <w:pStyle w:val="BodyText"/>
        <w:rPr>
          <w:bCs/>
          <w:color w:val="101DC5"/>
        </w:rPr>
      </w:pPr>
      <w:r w:rsidRPr="000E1C66">
        <w:rPr>
          <w:bCs/>
          <w:color w:val="101DC5"/>
        </w:rPr>
        <w:t>A tour Through Modern Art.</w:t>
      </w:r>
    </w:p>
    <w:p w14:paraId="406450F6" w14:textId="77777777" w:rsidR="000E1C66" w:rsidRDefault="000E1C66">
      <w:pPr>
        <w:pStyle w:val="BodyText"/>
      </w:pPr>
    </w:p>
    <w:p w14:paraId="0E70E106" w14:textId="421093AB" w:rsidR="00D74DD7" w:rsidRDefault="009272CD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10FDCC22" w14:textId="67F5ADA8" w:rsidR="000E1C66" w:rsidRPr="000E1C66" w:rsidRDefault="000E1C66">
      <w:pPr>
        <w:pStyle w:val="BodyText"/>
        <w:rPr>
          <w:bCs/>
          <w:color w:val="101DC5"/>
        </w:rPr>
      </w:pPr>
      <w:r w:rsidRPr="000E1C66">
        <w:rPr>
          <w:bCs/>
          <w:color w:val="101DC5"/>
        </w:rPr>
        <w:t xml:space="preserve">I was a little </w:t>
      </w:r>
      <w:r>
        <w:rPr>
          <w:bCs/>
          <w:color w:val="101DC5"/>
        </w:rPr>
        <w:t xml:space="preserve">confused by “Palettes” part, since I tried different options but always come out with the same result (picture). </w:t>
      </w:r>
    </w:p>
    <w:p w14:paraId="0152CE6C" w14:textId="77777777" w:rsidR="000E1C66" w:rsidRDefault="000E1C66">
      <w:pPr>
        <w:pStyle w:val="BodyText"/>
      </w:pPr>
    </w:p>
    <w:p w14:paraId="1B754D4B" w14:textId="5713E5F0" w:rsidR="00D74DD7" w:rsidRDefault="009272CD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31691536" w14:textId="4580B2D6" w:rsidR="000E1C66" w:rsidRPr="000E1C66" w:rsidRDefault="000E1C66">
      <w:pPr>
        <w:pStyle w:val="BodyText"/>
        <w:rPr>
          <w:bCs/>
          <w:color w:val="101DC5"/>
        </w:rPr>
      </w:pPr>
      <w:r>
        <w:rPr>
          <w:bCs/>
          <w:color w:val="101DC5"/>
        </w:rPr>
        <w:t xml:space="preserve">I would suggest </w:t>
      </w:r>
      <w:proofErr w:type="gramStart"/>
      <w:r>
        <w:rPr>
          <w:bCs/>
          <w:color w:val="101DC5"/>
        </w:rPr>
        <w:t>add</w:t>
      </w:r>
      <w:proofErr w:type="gramEnd"/>
      <w:r>
        <w:rPr>
          <w:bCs/>
          <w:color w:val="101DC5"/>
        </w:rPr>
        <w:t xml:space="preserve"> a little bit instruction/description on “Palette” part, which would be more user friendly.</w:t>
      </w:r>
    </w:p>
    <w:p w14:paraId="14693362" w14:textId="77777777" w:rsidR="000E1C66" w:rsidRDefault="000E1C66">
      <w:pPr>
        <w:pStyle w:val="BodyText"/>
      </w:pPr>
    </w:p>
    <w:p w14:paraId="7E22ECDE" w14:textId="75599AE6" w:rsidR="00D74DD7" w:rsidRDefault="009272CD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09985D9F" w14:textId="63EF23E6" w:rsidR="000E1C66" w:rsidRPr="000E1C66" w:rsidRDefault="000E1C66">
      <w:pPr>
        <w:pStyle w:val="BodyText"/>
        <w:rPr>
          <w:bCs/>
          <w:color w:val="101DC5"/>
        </w:rPr>
      </w:pPr>
      <w:r>
        <w:rPr>
          <w:bCs/>
          <w:color w:val="101DC5"/>
        </w:rPr>
        <w:t xml:space="preserve">I really like the topic, very creative. </w:t>
      </w:r>
    </w:p>
    <w:p w14:paraId="4DC5ADC7" w14:textId="77777777" w:rsidR="000E1C66" w:rsidRDefault="000E1C66">
      <w:pPr>
        <w:pStyle w:val="BodyText"/>
      </w:pPr>
    </w:p>
    <w:p w14:paraId="1CE5EA73" w14:textId="684116C7" w:rsidR="00D74DD7" w:rsidRDefault="009272CD">
      <w:pPr>
        <w:pStyle w:val="BodyText"/>
        <w:rPr>
          <w:b/>
        </w:rPr>
      </w:pPr>
      <w:r>
        <w:rPr>
          <w:b/>
        </w:rPr>
        <w:t>Any other thoughts you would li</w:t>
      </w:r>
      <w:r>
        <w:rPr>
          <w:b/>
        </w:rPr>
        <w:t>ke to convey to your peer?</w:t>
      </w:r>
    </w:p>
    <w:p w14:paraId="2413C389" w14:textId="13687523" w:rsidR="000E1C66" w:rsidRPr="000E1C66" w:rsidRDefault="000E1C66">
      <w:pPr>
        <w:pStyle w:val="BodyText"/>
        <w:rPr>
          <w:bCs/>
          <w:color w:val="101DC5"/>
        </w:rPr>
      </w:pPr>
      <w:r w:rsidRPr="000E1C66">
        <w:rPr>
          <w:bCs/>
          <w:color w:val="101DC5"/>
        </w:rPr>
        <w:t xml:space="preserve">I like </w:t>
      </w:r>
      <w:r>
        <w:rPr>
          <w:bCs/>
          <w:color w:val="101DC5"/>
        </w:rPr>
        <w:t xml:space="preserve">this App, hopefully you can provide us with more </w:t>
      </w:r>
      <w:r w:rsidR="002A1D76">
        <w:rPr>
          <w:bCs/>
          <w:color w:val="101DC5"/>
        </w:rPr>
        <w:t>Apps</w:t>
      </w:r>
      <w:r>
        <w:rPr>
          <w:bCs/>
          <w:color w:val="101DC5"/>
        </w:rPr>
        <w:t xml:space="preserve"> like this one.</w:t>
      </w:r>
    </w:p>
    <w:sectPr w:rsidR="000E1C66" w:rsidRPr="000E1C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AB7C14" w14:textId="77777777" w:rsidR="009272CD" w:rsidRDefault="009272CD">
      <w:pPr>
        <w:spacing w:after="0"/>
      </w:pPr>
      <w:r>
        <w:separator/>
      </w:r>
    </w:p>
  </w:endnote>
  <w:endnote w:type="continuationSeparator" w:id="0">
    <w:p w14:paraId="0ABAEB32" w14:textId="77777777" w:rsidR="009272CD" w:rsidRDefault="009272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F1309A" w14:textId="77777777" w:rsidR="009272CD" w:rsidRDefault="009272CD">
      <w:r>
        <w:separator/>
      </w:r>
    </w:p>
  </w:footnote>
  <w:footnote w:type="continuationSeparator" w:id="0">
    <w:p w14:paraId="5EF16C2B" w14:textId="77777777" w:rsidR="009272CD" w:rsidRDefault="009272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B88A6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1C66"/>
    <w:rsid w:val="002A1D76"/>
    <w:rsid w:val="004D0453"/>
    <w:rsid w:val="004E29B3"/>
    <w:rsid w:val="00590D07"/>
    <w:rsid w:val="00784D58"/>
    <w:rsid w:val="008A7CB3"/>
    <w:rsid w:val="008D6863"/>
    <w:rsid w:val="009272CD"/>
    <w:rsid w:val="00B86B75"/>
    <w:rsid w:val="00BC48D5"/>
    <w:rsid w:val="00C36279"/>
    <w:rsid w:val="00CD3C21"/>
    <w:rsid w:val="00D74DD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9673FF"/>
  <w15:docId w15:val="{BE4FF639-479D-0141-828D-4F179A33D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8</Words>
  <Characters>674</Characters>
  <Application>Microsoft Office Word</Application>
  <DocSecurity>0</DocSecurity>
  <Lines>5</Lines>
  <Paragraphs>1</Paragraphs>
  <ScaleCrop>false</ScaleCrop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Microsoft Office User</dc:creator>
  <cp:keywords/>
  <cp:lastModifiedBy>Microsoft Office User</cp:lastModifiedBy>
  <cp:revision>2</cp:revision>
  <dcterms:created xsi:type="dcterms:W3CDTF">2020-05-07T20:59:00Z</dcterms:created>
  <dcterms:modified xsi:type="dcterms:W3CDTF">2020-05-07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